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yla mil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y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13 Natural Lane jackson 492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yla.milsffg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735845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r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it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bl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lor</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2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